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BBA065" w14:textId="77777777" w:rsidR="00585126" w:rsidRDefault="004B286F" w:rsidP="00585126">
      <w:pPr>
        <w:spacing w:after="0"/>
        <w:jc w:val="center"/>
        <w:rPr>
          <w:rFonts w:ascii="Helvetica" w:eastAsia="Times New Roman" w:hAnsi="Helvetica" w:cs="Helvetica"/>
          <w:b/>
          <w:bCs/>
          <w:sz w:val="32"/>
          <w:szCs w:val="24"/>
        </w:rPr>
      </w:pPr>
      <w:r w:rsidRPr="004B286F">
        <w:rPr>
          <w:rFonts w:ascii="Helvetica" w:eastAsia="Times New Roman" w:hAnsi="Helvetica" w:cs="Helvetica"/>
          <w:b/>
          <w:bCs/>
          <w:sz w:val="32"/>
          <w:szCs w:val="24"/>
        </w:rPr>
        <w:t xml:space="preserve">Person Specification: </w:t>
      </w:r>
    </w:p>
    <w:p w14:paraId="02BBA066" w14:textId="77777777" w:rsidR="004B286F" w:rsidRPr="00A34FB7" w:rsidRDefault="00A34FB7" w:rsidP="00585126">
      <w:pPr>
        <w:spacing w:after="0"/>
        <w:jc w:val="center"/>
        <w:rPr>
          <w:rFonts w:ascii="Helvetica Neue" w:eastAsia="Times New Roman" w:hAnsi="Helvetica Neue" w:cs="Helvetica"/>
          <w:b/>
          <w:bCs/>
          <w:sz w:val="32"/>
          <w:szCs w:val="32"/>
        </w:rPr>
      </w:pPr>
      <w:r w:rsidRPr="00A34FB7">
        <w:rPr>
          <w:rStyle w:val="Strong"/>
          <w:rFonts w:ascii="Helvetica Neue" w:hAnsi="Helvetica Neue"/>
          <w:color w:val="333333"/>
          <w:sz w:val="32"/>
          <w:szCs w:val="32"/>
          <w:shd w:val="clear" w:color="auto" w:fill="FFFFFF"/>
        </w:rPr>
        <w:t>Healthy Relationships Project Coordinator (Secondary Schools)</w:t>
      </w:r>
    </w:p>
    <w:tbl>
      <w:tblPr>
        <w:tblW w:w="104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40"/>
        <w:gridCol w:w="7020"/>
        <w:gridCol w:w="540"/>
        <w:gridCol w:w="540"/>
      </w:tblGrid>
      <w:tr w:rsidR="004B286F" w:rsidRPr="004B286F" w14:paraId="02BBA07F" w14:textId="77777777" w:rsidTr="00F14079">
        <w:tc>
          <w:tcPr>
            <w:tcW w:w="2340" w:type="dxa"/>
            <w:shd w:val="clear" w:color="auto" w:fill="DBE5F1"/>
          </w:tcPr>
          <w:p w14:paraId="02BBA067" w14:textId="77777777" w:rsidR="004B286F" w:rsidRPr="004B286F" w:rsidRDefault="004B286F" w:rsidP="00F14079">
            <w:pPr>
              <w:keepNext/>
              <w:spacing w:after="0" w:line="240" w:lineRule="auto"/>
              <w:outlineLvl w:val="1"/>
              <w:rPr>
                <w:rFonts w:ascii="Helvetica" w:eastAsia="Corbel" w:hAnsi="Helvetica" w:cs="Helvetica"/>
                <w:b/>
                <w:bCs/>
                <w:szCs w:val="20"/>
                <w:lang w:eastAsia="zh-CN"/>
              </w:rPr>
            </w:pPr>
            <w:r w:rsidRPr="004B286F">
              <w:rPr>
                <w:rFonts w:ascii="Helvetica" w:eastAsia="Corbel" w:hAnsi="Helvetica" w:cs="Helvetica"/>
                <w:b/>
                <w:bCs/>
                <w:szCs w:val="20"/>
                <w:lang w:eastAsia="zh-CN"/>
              </w:rPr>
              <w:t>Experience</w:t>
            </w:r>
          </w:p>
          <w:p w14:paraId="02BBA068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  <w:lang w:eastAsia="zh-CN"/>
              </w:rPr>
            </w:pPr>
          </w:p>
          <w:p w14:paraId="02BBA069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  <w:lang w:eastAsia="zh-CN"/>
              </w:rPr>
            </w:pPr>
          </w:p>
          <w:p w14:paraId="02BBA06A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  <w:lang w:eastAsia="zh-CN"/>
              </w:rPr>
            </w:pPr>
          </w:p>
          <w:p w14:paraId="02BBA06B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  <w:lang w:eastAsia="zh-CN"/>
              </w:rPr>
            </w:pPr>
          </w:p>
        </w:tc>
        <w:tc>
          <w:tcPr>
            <w:tcW w:w="7020" w:type="dxa"/>
          </w:tcPr>
          <w:p w14:paraId="02BBA06C" w14:textId="5FA9FA47" w:rsidR="004B286F" w:rsidRPr="004B286F" w:rsidRDefault="004B286F" w:rsidP="004B286F">
            <w:pPr>
              <w:numPr>
                <w:ilvl w:val="0"/>
                <w:numId w:val="1"/>
              </w:num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 xml:space="preserve">Co-ordinating </w:t>
            </w:r>
            <w:r w:rsidR="00CD5B18">
              <w:rPr>
                <w:rFonts w:ascii="Helvetica" w:eastAsia="Times New Roman" w:hAnsi="Helvetica" w:cs="Helvetica"/>
                <w:szCs w:val="24"/>
              </w:rPr>
              <w:t xml:space="preserve"> and developing </w:t>
            </w:r>
            <w:r w:rsidRPr="004B286F">
              <w:rPr>
                <w:rFonts w:ascii="Helvetica" w:eastAsia="Times New Roman" w:hAnsi="Helvetica" w:cs="Helvetica"/>
                <w:szCs w:val="24"/>
              </w:rPr>
              <w:t xml:space="preserve">projects </w:t>
            </w:r>
          </w:p>
          <w:p w14:paraId="02BBA06D" w14:textId="77777777" w:rsidR="004B286F" w:rsidRPr="004B286F" w:rsidRDefault="004B286F" w:rsidP="004B286F">
            <w:pPr>
              <w:numPr>
                <w:ilvl w:val="0"/>
                <w:numId w:val="1"/>
              </w:num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 xml:space="preserve">Working </w:t>
            </w:r>
            <w:r w:rsidR="00B94F87">
              <w:rPr>
                <w:rFonts w:ascii="Helvetica" w:eastAsia="Times New Roman" w:hAnsi="Helvetica" w:cs="Helvetica"/>
                <w:szCs w:val="24"/>
              </w:rPr>
              <w:t>directly with groups of young people in a mainstream secondary</w:t>
            </w:r>
            <w:r w:rsidRPr="004B286F">
              <w:rPr>
                <w:rFonts w:ascii="Helvetica" w:eastAsia="Times New Roman" w:hAnsi="Helvetica" w:cs="Helvetica"/>
                <w:szCs w:val="24"/>
              </w:rPr>
              <w:t xml:space="preserve"> school setting.</w:t>
            </w:r>
          </w:p>
          <w:p w14:paraId="02BBA06E" w14:textId="77777777" w:rsidR="004B286F" w:rsidRPr="004B286F" w:rsidRDefault="004B286F" w:rsidP="004B286F">
            <w:pPr>
              <w:numPr>
                <w:ilvl w:val="0"/>
                <w:numId w:val="1"/>
              </w:num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Facilitating groups and communicating information in learning environments, e.g. training, workshops, 1-1 work etc.</w:t>
            </w:r>
          </w:p>
          <w:p w14:paraId="02BBA06F" w14:textId="77777777" w:rsidR="004B286F" w:rsidRPr="004B286F" w:rsidRDefault="004B286F" w:rsidP="004B286F">
            <w:pPr>
              <w:numPr>
                <w:ilvl w:val="0"/>
                <w:numId w:val="1"/>
              </w:num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Receiving and acting on safeguarding concerns</w:t>
            </w:r>
          </w:p>
          <w:p w14:paraId="02BBA070" w14:textId="77777777" w:rsidR="004B286F" w:rsidRPr="004B286F" w:rsidRDefault="004B286F" w:rsidP="004B286F">
            <w:pPr>
              <w:numPr>
                <w:ilvl w:val="0"/>
                <w:numId w:val="1"/>
              </w:num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Working in partnership with other organisations</w:t>
            </w:r>
          </w:p>
        </w:tc>
        <w:tc>
          <w:tcPr>
            <w:tcW w:w="540" w:type="dxa"/>
          </w:tcPr>
          <w:p w14:paraId="02BBA071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E</w:t>
            </w:r>
          </w:p>
          <w:p w14:paraId="02BBA072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E</w:t>
            </w:r>
          </w:p>
          <w:p w14:paraId="02BBA073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</w:p>
          <w:p w14:paraId="02BBA074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</w:p>
          <w:p w14:paraId="02BBA075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E</w:t>
            </w:r>
          </w:p>
          <w:p w14:paraId="02BBA076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D</w:t>
            </w:r>
          </w:p>
          <w:p w14:paraId="02BBA077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D</w:t>
            </w:r>
          </w:p>
        </w:tc>
        <w:tc>
          <w:tcPr>
            <w:tcW w:w="540" w:type="dxa"/>
          </w:tcPr>
          <w:p w14:paraId="02BBA078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A I</w:t>
            </w:r>
          </w:p>
          <w:p w14:paraId="02BBA079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A I</w:t>
            </w:r>
          </w:p>
          <w:p w14:paraId="02BBA07A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</w:p>
          <w:p w14:paraId="02BBA07B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</w:p>
          <w:p w14:paraId="02BBA07C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A I</w:t>
            </w:r>
          </w:p>
          <w:p w14:paraId="02BBA07D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A I</w:t>
            </w:r>
          </w:p>
          <w:p w14:paraId="02BBA07E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A I</w:t>
            </w:r>
          </w:p>
        </w:tc>
      </w:tr>
      <w:tr w:rsidR="004B286F" w:rsidRPr="004B286F" w14:paraId="02BBA093" w14:textId="77777777" w:rsidTr="00F14079">
        <w:tc>
          <w:tcPr>
            <w:tcW w:w="2340" w:type="dxa"/>
            <w:shd w:val="clear" w:color="auto" w:fill="DBE5F1"/>
          </w:tcPr>
          <w:p w14:paraId="02BBA080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b/>
                <w:bCs/>
                <w:szCs w:val="24"/>
              </w:rPr>
            </w:pPr>
            <w:r w:rsidRPr="004B286F">
              <w:rPr>
                <w:rFonts w:ascii="Helvetica" w:eastAsia="Times New Roman" w:hAnsi="Helvetica" w:cs="Helvetica"/>
                <w:b/>
                <w:bCs/>
                <w:szCs w:val="24"/>
              </w:rPr>
              <w:t>Qualifications &amp; Training</w:t>
            </w:r>
          </w:p>
        </w:tc>
        <w:tc>
          <w:tcPr>
            <w:tcW w:w="7020" w:type="dxa"/>
          </w:tcPr>
          <w:p w14:paraId="02BBA081" w14:textId="77777777" w:rsidR="004B286F" w:rsidRPr="004B286F" w:rsidRDefault="004B286F" w:rsidP="004B286F">
            <w:pPr>
              <w:numPr>
                <w:ilvl w:val="0"/>
                <w:numId w:val="4"/>
              </w:numPr>
              <w:spacing w:after="0" w:line="240" w:lineRule="auto"/>
              <w:rPr>
                <w:rFonts w:ascii="Helvetica" w:eastAsia="Corbel" w:hAnsi="Helvetica" w:cs="Helvetica"/>
                <w:szCs w:val="24"/>
                <w:lang w:eastAsia="zh-CN"/>
              </w:rPr>
            </w:pPr>
            <w:r w:rsidRPr="004B286F">
              <w:rPr>
                <w:rFonts w:ascii="Helvetica" w:eastAsia="Corbel" w:hAnsi="Helvetica" w:cs="Helvetica"/>
                <w:szCs w:val="24"/>
                <w:lang w:eastAsia="zh-CN"/>
              </w:rPr>
              <w:t>Educated to degree level or equivalent.</w:t>
            </w:r>
          </w:p>
          <w:p w14:paraId="02BBA082" w14:textId="77777777" w:rsidR="004B286F" w:rsidRPr="004B286F" w:rsidRDefault="004B286F" w:rsidP="004B286F">
            <w:pPr>
              <w:numPr>
                <w:ilvl w:val="0"/>
                <w:numId w:val="4"/>
              </w:num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Relevant domestic violence training following the power and control theory, for example, Equation’s Understanding and Responding to Domestic Abuse and Challenging Domestic Violence</w:t>
            </w:r>
          </w:p>
          <w:p w14:paraId="02BBA083" w14:textId="77777777" w:rsidR="004B286F" w:rsidRPr="004B286F" w:rsidRDefault="004B286F" w:rsidP="004B286F">
            <w:pPr>
              <w:numPr>
                <w:ilvl w:val="0"/>
                <w:numId w:val="4"/>
              </w:num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Child Development</w:t>
            </w:r>
          </w:p>
          <w:p w14:paraId="02BBA084" w14:textId="77777777" w:rsidR="004B286F" w:rsidRPr="004B286F" w:rsidRDefault="00B94F87" w:rsidP="004B286F">
            <w:pPr>
              <w:numPr>
                <w:ilvl w:val="0"/>
                <w:numId w:val="4"/>
              </w:num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>
              <w:rPr>
                <w:rFonts w:ascii="Helvetica" w:eastAsia="Times New Roman" w:hAnsi="Helvetica" w:cs="Helvetica"/>
                <w:szCs w:val="24"/>
              </w:rPr>
              <w:t>Diversity &amp; Equality</w:t>
            </w:r>
            <w:r w:rsidR="004B286F" w:rsidRPr="004B286F">
              <w:rPr>
                <w:rFonts w:ascii="Helvetica" w:eastAsia="Times New Roman" w:hAnsi="Helvetica" w:cs="Helvetica"/>
                <w:szCs w:val="24"/>
              </w:rPr>
              <w:t xml:space="preserve"> </w:t>
            </w:r>
          </w:p>
        </w:tc>
        <w:tc>
          <w:tcPr>
            <w:tcW w:w="540" w:type="dxa"/>
          </w:tcPr>
          <w:p w14:paraId="02BBA085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D</w:t>
            </w:r>
          </w:p>
          <w:p w14:paraId="02BBA086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E</w:t>
            </w:r>
          </w:p>
          <w:p w14:paraId="02BBA087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</w:p>
          <w:p w14:paraId="02BBA088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</w:p>
          <w:p w14:paraId="02BBA089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</w:p>
          <w:p w14:paraId="02BBA08A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D</w:t>
            </w:r>
          </w:p>
          <w:p w14:paraId="02BBA08B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E</w:t>
            </w:r>
          </w:p>
        </w:tc>
        <w:tc>
          <w:tcPr>
            <w:tcW w:w="540" w:type="dxa"/>
          </w:tcPr>
          <w:p w14:paraId="02BBA08C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A</w:t>
            </w:r>
          </w:p>
          <w:p w14:paraId="02BBA08D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A</w:t>
            </w:r>
          </w:p>
          <w:p w14:paraId="02BBA08E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</w:p>
          <w:p w14:paraId="02BBA08F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</w:p>
          <w:p w14:paraId="02BBA090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</w:p>
          <w:p w14:paraId="02BBA091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A</w:t>
            </w:r>
          </w:p>
          <w:p w14:paraId="02BBA092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A</w:t>
            </w:r>
          </w:p>
        </w:tc>
      </w:tr>
      <w:tr w:rsidR="004B286F" w:rsidRPr="004B286F" w14:paraId="02BBA0B7" w14:textId="77777777" w:rsidTr="00F14079">
        <w:tc>
          <w:tcPr>
            <w:tcW w:w="2340" w:type="dxa"/>
            <w:shd w:val="clear" w:color="auto" w:fill="DBE5F1"/>
          </w:tcPr>
          <w:p w14:paraId="02BBA094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b/>
                <w:bCs/>
                <w:szCs w:val="24"/>
              </w:rPr>
            </w:pPr>
            <w:r w:rsidRPr="004B286F">
              <w:rPr>
                <w:rFonts w:ascii="Helvetica" w:eastAsia="Times New Roman" w:hAnsi="Helvetica" w:cs="Helvetica"/>
                <w:b/>
                <w:bCs/>
                <w:szCs w:val="24"/>
              </w:rPr>
              <w:t>Skills &amp; Knowledge</w:t>
            </w:r>
          </w:p>
        </w:tc>
        <w:tc>
          <w:tcPr>
            <w:tcW w:w="7020" w:type="dxa"/>
          </w:tcPr>
          <w:p w14:paraId="02BBA095" w14:textId="77777777" w:rsidR="004B286F" w:rsidRPr="004B286F" w:rsidRDefault="004B286F" w:rsidP="004B286F">
            <w:pPr>
              <w:numPr>
                <w:ilvl w:val="0"/>
                <w:numId w:val="2"/>
              </w:numPr>
              <w:tabs>
                <w:tab w:val="left" w:pos="0"/>
              </w:tabs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Significant knowledge of the effects of d</w:t>
            </w:r>
            <w:r w:rsidR="00EE378F">
              <w:rPr>
                <w:rFonts w:ascii="Helvetica" w:eastAsia="Times New Roman" w:hAnsi="Helvetica" w:cs="Helvetica"/>
                <w:szCs w:val="24"/>
              </w:rPr>
              <w:t xml:space="preserve">omestic and sexual abuse </w:t>
            </w:r>
            <w:r w:rsidRPr="004B286F">
              <w:rPr>
                <w:rFonts w:ascii="Helvetica" w:eastAsia="Times New Roman" w:hAnsi="Helvetica" w:cs="Helvetica"/>
                <w:szCs w:val="24"/>
              </w:rPr>
              <w:t>on individuals, children, families and society.</w:t>
            </w:r>
          </w:p>
          <w:p w14:paraId="02BBA096" w14:textId="77777777" w:rsidR="004B286F" w:rsidRPr="004B286F" w:rsidRDefault="00B94F87" w:rsidP="004B286F">
            <w:pPr>
              <w:numPr>
                <w:ilvl w:val="0"/>
                <w:numId w:val="2"/>
              </w:numPr>
              <w:tabs>
                <w:tab w:val="left" w:pos="0"/>
              </w:tabs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>
              <w:rPr>
                <w:rFonts w:ascii="Helvetica" w:eastAsia="Times New Roman" w:hAnsi="Helvetica" w:cs="Helvetica"/>
                <w:szCs w:val="24"/>
              </w:rPr>
              <w:t>Knowledge of second</w:t>
            </w:r>
            <w:r w:rsidR="004B286F" w:rsidRPr="004B286F">
              <w:rPr>
                <w:rFonts w:ascii="Helvetica" w:eastAsia="Times New Roman" w:hAnsi="Helvetica" w:cs="Helvetica"/>
                <w:szCs w:val="24"/>
              </w:rPr>
              <w:t xml:space="preserve">ary schools, their structure and curriculum. </w:t>
            </w:r>
          </w:p>
          <w:p w14:paraId="02BBA097" w14:textId="77777777" w:rsidR="004B286F" w:rsidRPr="004B286F" w:rsidRDefault="004B286F" w:rsidP="004B286F">
            <w:pPr>
              <w:numPr>
                <w:ilvl w:val="0"/>
                <w:numId w:val="2"/>
              </w:numPr>
              <w:tabs>
                <w:tab w:val="left" w:pos="0"/>
              </w:tabs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Ability to supervise and motivate team members</w:t>
            </w:r>
          </w:p>
          <w:p w14:paraId="02BBA098" w14:textId="77777777" w:rsidR="004B286F" w:rsidRPr="004B286F" w:rsidRDefault="004B286F" w:rsidP="004B286F">
            <w:pPr>
              <w:numPr>
                <w:ilvl w:val="0"/>
                <w:numId w:val="2"/>
              </w:numPr>
              <w:tabs>
                <w:tab w:val="left" w:pos="0"/>
              </w:tabs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Effective presentation skills</w:t>
            </w:r>
          </w:p>
          <w:p w14:paraId="02BBA099" w14:textId="77777777" w:rsidR="004B286F" w:rsidRPr="004B286F" w:rsidRDefault="004B286F" w:rsidP="004B286F">
            <w:pPr>
              <w:numPr>
                <w:ilvl w:val="0"/>
                <w:numId w:val="2"/>
              </w:numPr>
              <w:tabs>
                <w:tab w:val="left" w:pos="0"/>
              </w:tabs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Effective problem solving</w:t>
            </w:r>
          </w:p>
          <w:p w14:paraId="02BBA09A" w14:textId="77777777" w:rsidR="004B286F" w:rsidRPr="004B286F" w:rsidRDefault="004B286F" w:rsidP="004B286F">
            <w:pPr>
              <w:numPr>
                <w:ilvl w:val="0"/>
                <w:numId w:val="2"/>
              </w:numPr>
              <w:tabs>
                <w:tab w:val="left" w:pos="0"/>
              </w:tabs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 xml:space="preserve">Excellent planning and organising </w:t>
            </w:r>
          </w:p>
          <w:p w14:paraId="02BBA09B" w14:textId="77777777" w:rsidR="004B286F" w:rsidRPr="004B286F" w:rsidRDefault="004B286F" w:rsidP="004B286F">
            <w:pPr>
              <w:numPr>
                <w:ilvl w:val="0"/>
                <w:numId w:val="2"/>
              </w:numPr>
              <w:tabs>
                <w:tab w:val="left" w:pos="0"/>
              </w:tabs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Ability to communicate effectively with a wide range of people</w:t>
            </w:r>
          </w:p>
          <w:p w14:paraId="02BBA09C" w14:textId="77777777" w:rsidR="004B286F" w:rsidRPr="004B286F" w:rsidRDefault="004B286F" w:rsidP="004B286F">
            <w:pPr>
              <w:numPr>
                <w:ilvl w:val="0"/>
                <w:numId w:val="2"/>
              </w:numPr>
              <w:tabs>
                <w:tab w:val="left" w:pos="0"/>
              </w:tabs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Able to meet deadlines</w:t>
            </w:r>
          </w:p>
          <w:p w14:paraId="02BBA09D" w14:textId="77777777" w:rsidR="004B286F" w:rsidRPr="004B286F" w:rsidRDefault="004B286F" w:rsidP="004B286F">
            <w:pPr>
              <w:numPr>
                <w:ilvl w:val="0"/>
                <w:numId w:val="2"/>
              </w:numPr>
              <w:tabs>
                <w:tab w:val="left" w:pos="0"/>
              </w:tabs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Computer literate and a working knowledge of Microsoft Office</w:t>
            </w:r>
          </w:p>
          <w:p w14:paraId="02BBA09E" w14:textId="77777777" w:rsidR="004B286F" w:rsidRPr="004B286F" w:rsidRDefault="00EE485C" w:rsidP="004B286F">
            <w:pPr>
              <w:numPr>
                <w:ilvl w:val="0"/>
                <w:numId w:val="2"/>
              </w:numPr>
              <w:tabs>
                <w:tab w:val="left" w:pos="0"/>
              </w:tabs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>
              <w:rPr>
                <w:rFonts w:ascii="Helvetica" w:eastAsia="Times New Roman" w:hAnsi="Helvetica" w:cs="Helvetica"/>
                <w:szCs w:val="24"/>
              </w:rPr>
              <w:t xml:space="preserve">Detailed knowledge </w:t>
            </w:r>
            <w:r w:rsidR="00EE378F">
              <w:rPr>
                <w:rFonts w:ascii="Helvetica" w:eastAsia="Times New Roman" w:hAnsi="Helvetica" w:cs="Helvetica"/>
                <w:szCs w:val="24"/>
              </w:rPr>
              <w:t>of safeguarding c</w:t>
            </w:r>
            <w:r w:rsidR="004B286F" w:rsidRPr="004B286F">
              <w:rPr>
                <w:rFonts w:ascii="Helvetica" w:eastAsia="Times New Roman" w:hAnsi="Helvetica" w:cs="Helvetica"/>
                <w:szCs w:val="24"/>
              </w:rPr>
              <w:t>hildren</w:t>
            </w:r>
          </w:p>
        </w:tc>
        <w:tc>
          <w:tcPr>
            <w:tcW w:w="540" w:type="dxa"/>
          </w:tcPr>
          <w:p w14:paraId="02BBA09F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E</w:t>
            </w:r>
          </w:p>
          <w:p w14:paraId="02BBA0A0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</w:p>
          <w:p w14:paraId="02BBA0A1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E</w:t>
            </w:r>
          </w:p>
          <w:p w14:paraId="02BBA0A2" w14:textId="77777777" w:rsidR="00EE378F" w:rsidRDefault="00EE378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</w:p>
          <w:p w14:paraId="02BBA0A3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E</w:t>
            </w:r>
          </w:p>
          <w:p w14:paraId="02BBA0A4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E</w:t>
            </w:r>
          </w:p>
          <w:p w14:paraId="02BBA0A5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E</w:t>
            </w:r>
          </w:p>
          <w:p w14:paraId="02BBA0A6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E</w:t>
            </w:r>
          </w:p>
          <w:p w14:paraId="02BBA0A7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E</w:t>
            </w:r>
          </w:p>
          <w:p w14:paraId="02BBA0A8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E</w:t>
            </w:r>
          </w:p>
          <w:p w14:paraId="02BBA0A9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E</w:t>
            </w:r>
          </w:p>
          <w:p w14:paraId="02BBA0AA" w14:textId="77777777" w:rsid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E</w:t>
            </w:r>
          </w:p>
          <w:p w14:paraId="02BBA0AB" w14:textId="77777777" w:rsidR="00EE378F" w:rsidRPr="004B286F" w:rsidRDefault="00EE378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</w:p>
        </w:tc>
        <w:tc>
          <w:tcPr>
            <w:tcW w:w="540" w:type="dxa"/>
          </w:tcPr>
          <w:p w14:paraId="02BBA0AC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A I</w:t>
            </w:r>
          </w:p>
          <w:p w14:paraId="02BBA0AD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</w:p>
          <w:p w14:paraId="02BBA0AE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A I</w:t>
            </w:r>
          </w:p>
          <w:p w14:paraId="02BBA0AF" w14:textId="77777777" w:rsidR="00EE378F" w:rsidRDefault="00EE378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</w:p>
          <w:p w14:paraId="02BBA0B0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A I</w:t>
            </w:r>
          </w:p>
          <w:p w14:paraId="02BBA0B1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A I</w:t>
            </w:r>
          </w:p>
          <w:p w14:paraId="02BBA0B2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A</w:t>
            </w:r>
          </w:p>
          <w:p w14:paraId="02BBA0B3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A I</w:t>
            </w:r>
          </w:p>
          <w:p w14:paraId="02BBA0B4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A</w:t>
            </w:r>
          </w:p>
          <w:p w14:paraId="02BBA0B5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A I</w:t>
            </w:r>
          </w:p>
          <w:p w14:paraId="02BBA0B6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A</w:t>
            </w:r>
            <w:r w:rsidRPr="004B286F">
              <w:rPr>
                <w:rFonts w:ascii="Helvetica" w:eastAsia="Times New Roman" w:hAnsi="Helvetica" w:cs="Helvetica"/>
                <w:szCs w:val="24"/>
              </w:rPr>
              <w:br/>
            </w:r>
            <w:proofErr w:type="spellStart"/>
            <w:r w:rsidRPr="004B286F">
              <w:rPr>
                <w:rFonts w:ascii="Helvetica" w:eastAsia="Times New Roman" w:hAnsi="Helvetica" w:cs="Helvetica"/>
                <w:szCs w:val="24"/>
              </w:rPr>
              <w:t>A</w:t>
            </w:r>
            <w:proofErr w:type="spellEnd"/>
            <w:r w:rsidRPr="004B286F">
              <w:rPr>
                <w:rFonts w:ascii="Helvetica" w:eastAsia="Times New Roman" w:hAnsi="Helvetica" w:cs="Helvetica"/>
                <w:szCs w:val="24"/>
              </w:rPr>
              <w:t xml:space="preserve"> I</w:t>
            </w:r>
          </w:p>
        </w:tc>
      </w:tr>
      <w:tr w:rsidR="004B286F" w:rsidRPr="004B286F" w14:paraId="02BBA0DF" w14:textId="77777777" w:rsidTr="00F14079">
        <w:tc>
          <w:tcPr>
            <w:tcW w:w="2340" w:type="dxa"/>
            <w:shd w:val="clear" w:color="auto" w:fill="DBE5F1"/>
          </w:tcPr>
          <w:p w14:paraId="02BBA0B8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b/>
                <w:bCs/>
                <w:szCs w:val="24"/>
              </w:rPr>
            </w:pPr>
            <w:r w:rsidRPr="004B286F">
              <w:rPr>
                <w:rFonts w:ascii="Helvetica" w:eastAsia="Times New Roman" w:hAnsi="Helvetica" w:cs="Helvetica"/>
                <w:b/>
                <w:bCs/>
                <w:szCs w:val="24"/>
              </w:rPr>
              <w:t>Personal Qualities &amp; Attributes</w:t>
            </w:r>
          </w:p>
        </w:tc>
        <w:tc>
          <w:tcPr>
            <w:tcW w:w="7020" w:type="dxa"/>
          </w:tcPr>
          <w:p w14:paraId="10FA66BD" w14:textId="77777777" w:rsidR="00CD5B18" w:rsidRDefault="00CD5B18" w:rsidP="00CD5B18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Tahoma" w:hAnsi="Tahoma" w:cs="Tahoma"/>
                <w:sz w:val="22"/>
                <w:szCs w:val="22"/>
              </w:rPr>
            </w:pPr>
            <w:r>
              <w:rPr>
                <w:rStyle w:val="normaltextrun"/>
                <w:rFonts w:ascii="Helvetica" w:hAnsi="Helvetica" w:cs="Helvetica"/>
                <w:b/>
                <w:bCs/>
                <w:sz w:val="22"/>
                <w:szCs w:val="22"/>
                <w:lang w:val="en-US"/>
              </w:rPr>
              <w:t>Positivity</w:t>
            </w:r>
            <w:r>
              <w:rPr>
                <w:rStyle w:val="normaltextrun"/>
                <w:rFonts w:ascii="Helvetica" w:hAnsi="Helvetica" w:cs="Helvetica"/>
                <w:sz w:val="22"/>
                <w:szCs w:val="22"/>
                <w:lang w:val="en-US"/>
              </w:rPr>
              <w:t>: Enthusiasm, self-motivation and a self-managing ‘can do’ attitude. A determination and willingness to take on new challenges and responsibilities</w:t>
            </w:r>
            <w:r>
              <w:rPr>
                <w:rStyle w:val="eop"/>
                <w:rFonts w:ascii="Helvetica" w:hAnsi="Helvetica" w:cs="Helvetica"/>
                <w:sz w:val="22"/>
                <w:szCs w:val="22"/>
              </w:rPr>
              <w:t> </w:t>
            </w:r>
          </w:p>
          <w:p w14:paraId="714418DB" w14:textId="77777777" w:rsidR="00CD5B18" w:rsidRDefault="00CD5B18" w:rsidP="00CD5B18">
            <w:pPr>
              <w:pStyle w:val="paragraph"/>
              <w:numPr>
                <w:ilvl w:val="0"/>
                <w:numId w:val="6"/>
              </w:numPr>
              <w:spacing w:before="0" w:beforeAutospacing="0" w:after="0" w:afterAutospacing="0"/>
              <w:ind w:left="360" w:firstLine="0"/>
              <w:textAlignment w:val="baseline"/>
              <w:rPr>
                <w:sz w:val="22"/>
                <w:szCs w:val="22"/>
              </w:rPr>
            </w:pPr>
            <w:r>
              <w:rPr>
                <w:rStyle w:val="normaltextrun"/>
                <w:rFonts w:ascii="Helvetica" w:hAnsi="Helvetica" w:cs="Helvetica"/>
                <w:b/>
                <w:bCs/>
                <w:sz w:val="22"/>
                <w:szCs w:val="22"/>
              </w:rPr>
              <w:t>Passion:</w:t>
            </w:r>
            <w:r>
              <w:rPr>
                <w:rStyle w:val="normaltextrun"/>
                <w:rFonts w:ascii="Helvetica" w:hAnsi="Helvetica" w:cs="Helvetica"/>
                <w:sz w:val="22"/>
                <w:szCs w:val="22"/>
              </w:rPr>
              <w:t> Willing to challenge stereotyping, prejudice, discrimination and bias and work towards ending domestic abuse, sexual violence and gender inequality. </w:t>
            </w:r>
            <w:r>
              <w:rPr>
                <w:rStyle w:val="eop"/>
                <w:rFonts w:ascii="Helvetica" w:hAnsi="Helvetica" w:cs="Helvetica"/>
                <w:sz w:val="22"/>
                <w:szCs w:val="22"/>
              </w:rPr>
              <w:t> </w:t>
            </w:r>
          </w:p>
          <w:p w14:paraId="5C7A6C3D" w14:textId="77777777" w:rsidR="00CD5B18" w:rsidRDefault="00CD5B18" w:rsidP="00CD5B18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ind w:left="360" w:firstLine="0"/>
              <w:textAlignment w:val="baseline"/>
              <w:rPr>
                <w:sz w:val="22"/>
                <w:szCs w:val="22"/>
              </w:rPr>
            </w:pPr>
            <w:r>
              <w:rPr>
                <w:rStyle w:val="normaltextrun"/>
                <w:rFonts w:ascii="Helvetica" w:hAnsi="Helvetica" w:cs="Helvetica"/>
                <w:b/>
                <w:bCs/>
                <w:sz w:val="22"/>
                <w:szCs w:val="22"/>
              </w:rPr>
              <w:t>Rigor:</w:t>
            </w:r>
            <w:r>
              <w:rPr>
                <w:rStyle w:val="normaltextrun"/>
                <w:rFonts w:ascii="Helvetica" w:hAnsi="Helvetica" w:cs="Helvetica"/>
                <w:sz w:val="22"/>
                <w:szCs w:val="22"/>
              </w:rPr>
              <w:t> Committed to ensuring best practice, taking an evidence based and considered approach whilst also enjoying using own initiative and being creative to challenge domestic abuse, sexual violence and gender inequality. </w:t>
            </w:r>
            <w:r>
              <w:rPr>
                <w:rStyle w:val="eop"/>
                <w:rFonts w:ascii="Helvetica" w:hAnsi="Helvetica" w:cs="Helvetica"/>
                <w:sz w:val="22"/>
                <w:szCs w:val="22"/>
              </w:rPr>
              <w:t> </w:t>
            </w:r>
          </w:p>
          <w:p w14:paraId="5F97428A" w14:textId="77777777" w:rsidR="00CD5B18" w:rsidRDefault="00CD5B18" w:rsidP="00CD5B18">
            <w:pPr>
              <w:pStyle w:val="paragraph"/>
              <w:numPr>
                <w:ilvl w:val="0"/>
                <w:numId w:val="8"/>
              </w:numPr>
              <w:spacing w:before="0" w:beforeAutospacing="0" w:after="0" w:afterAutospacing="0"/>
              <w:ind w:left="360" w:firstLine="0"/>
              <w:textAlignment w:val="baseline"/>
              <w:rPr>
                <w:sz w:val="22"/>
                <w:szCs w:val="22"/>
              </w:rPr>
            </w:pPr>
            <w:r>
              <w:rPr>
                <w:rStyle w:val="normaltextrun"/>
                <w:rFonts w:ascii="Helvetica" w:hAnsi="Helvetica" w:cs="Helvetica"/>
                <w:b/>
                <w:bCs/>
                <w:sz w:val="22"/>
                <w:szCs w:val="22"/>
              </w:rPr>
              <w:t>Collaboration:</w:t>
            </w:r>
            <w:r>
              <w:rPr>
                <w:rStyle w:val="normaltextrun"/>
                <w:rFonts w:ascii="Helvetica" w:hAnsi="Helvetica" w:cs="Helvetica"/>
                <w:sz w:val="22"/>
                <w:szCs w:val="22"/>
              </w:rPr>
              <w:t> Effective team player and willingness to work as part of the Equation team and with other partners. </w:t>
            </w:r>
            <w:r>
              <w:rPr>
                <w:rStyle w:val="eop"/>
                <w:rFonts w:ascii="Helvetica" w:hAnsi="Helvetica" w:cs="Helvetica"/>
                <w:sz w:val="22"/>
                <w:szCs w:val="22"/>
              </w:rPr>
              <w:t> </w:t>
            </w:r>
          </w:p>
          <w:p w14:paraId="48E094EE" w14:textId="77777777" w:rsidR="00CD5B18" w:rsidRDefault="00CD5B18" w:rsidP="00CD5B18">
            <w:pPr>
              <w:pStyle w:val="paragraph"/>
              <w:numPr>
                <w:ilvl w:val="0"/>
                <w:numId w:val="9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Tahoma" w:hAnsi="Tahoma" w:cs="Tahoma"/>
                <w:sz w:val="22"/>
                <w:szCs w:val="22"/>
              </w:rPr>
            </w:pPr>
            <w:r>
              <w:rPr>
                <w:rStyle w:val="normaltextrun"/>
                <w:rFonts w:ascii="Helvetica" w:hAnsi="Helvetica" w:cs="Helvetica"/>
                <w:b/>
                <w:bCs/>
                <w:sz w:val="22"/>
                <w:szCs w:val="22"/>
                <w:lang w:val="en-US"/>
              </w:rPr>
              <w:t>Compassion:</w:t>
            </w:r>
            <w:r>
              <w:rPr>
                <w:rStyle w:val="normaltextrun"/>
                <w:rFonts w:ascii="Helvetica" w:hAnsi="Helvetica" w:cs="Helvetica"/>
                <w:sz w:val="22"/>
                <w:szCs w:val="22"/>
                <w:lang w:val="en-US"/>
              </w:rPr>
              <w:t> A commitment to ending violence within relationships and </w:t>
            </w:r>
            <w:proofErr w:type="spellStart"/>
            <w:r>
              <w:rPr>
                <w:rStyle w:val="spellingerror"/>
                <w:rFonts w:ascii="Helvetica" w:hAnsi="Helvetica" w:cs="Helvetica"/>
                <w:sz w:val="22"/>
                <w:szCs w:val="22"/>
                <w:lang w:val="en-US"/>
              </w:rPr>
              <w:t>prioritising</w:t>
            </w:r>
            <w:proofErr w:type="spellEnd"/>
            <w:r>
              <w:rPr>
                <w:rStyle w:val="normaltextrun"/>
                <w:rFonts w:ascii="Helvetica" w:hAnsi="Helvetica" w:cs="Helvetica"/>
                <w:sz w:val="22"/>
                <w:szCs w:val="22"/>
                <w:lang w:val="en-US"/>
              </w:rPr>
              <w:t> the safety of survivors, their children and the whole community.</w:t>
            </w:r>
          </w:p>
          <w:p w14:paraId="02BBA0C2" w14:textId="236C68BA" w:rsidR="004B286F" w:rsidRPr="004B286F" w:rsidRDefault="004B286F" w:rsidP="00CD5B18">
            <w:pPr>
              <w:spacing w:after="0" w:line="240" w:lineRule="auto"/>
              <w:ind w:left="720"/>
              <w:rPr>
                <w:rFonts w:ascii="Helvetica" w:eastAsia="Times New Roman" w:hAnsi="Helvetica" w:cs="Helvetica"/>
                <w:szCs w:val="24"/>
              </w:rPr>
            </w:pPr>
          </w:p>
        </w:tc>
        <w:tc>
          <w:tcPr>
            <w:tcW w:w="540" w:type="dxa"/>
          </w:tcPr>
          <w:p w14:paraId="02BBA0C3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E</w:t>
            </w:r>
          </w:p>
          <w:p w14:paraId="02BBA0C4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</w:p>
          <w:p w14:paraId="02BBA0C5" w14:textId="6ABE3E68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</w:p>
          <w:p w14:paraId="02BBA0C7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E</w:t>
            </w:r>
          </w:p>
          <w:p w14:paraId="147E7258" w14:textId="77777777" w:rsidR="00CD5B18" w:rsidRDefault="00CD5B18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</w:p>
          <w:p w14:paraId="4938F0A4" w14:textId="77777777" w:rsidR="00CD5B18" w:rsidRDefault="00CD5B18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</w:p>
          <w:p w14:paraId="02BBA0C8" w14:textId="51F543DA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E</w:t>
            </w:r>
          </w:p>
          <w:p w14:paraId="44AEEB85" w14:textId="77777777" w:rsidR="00CD5B18" w:rsidRDefault="00CD5B18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</w:p>
          <w:p w14:paraId="391F569B" w14:textId="77777777" w:rsidR="00CD5B18" w:rsidRDefault="00CD5B18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</w:p>
          <w:p w14:paraId="74D194EB" w14:textId="77777777" w:rsidR="00CD5B18" w:rsidRDefault="00CD5B18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</w:p>
          <w:p w14:paraId="02BBA0C9" w14:textId="024A3B4C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E</w:t>
            </w:r>
          </w:p>
          <w:p w14:paraId="01350F95" w14:textId="77777777" w:rsidR="00CD5B18" w:rsidRDefault="00CD5B18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</w:p>
          <w:p w14:paraId="77339A0B" w14:textId="77777777" w:rsidR="00CD5B18" w:rsidRDefault="00CD5B18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</w:p>
          <w:p w14:paraId="02BBA0CA" w14:textId="6BA36A58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E</w:t>
            </w:r>
          </w:p>
          <w:p w14:paraId="02BBA0CB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</w:p>
          <w:p w14:paraId="02BBA0D0" w14:textId="28749361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</w:p>
        </w:tc>
        <w:tc>
          <w:tcPr>
            <w:tcW w:w="540" w:type="dxa"/>
          </w:tcPr>
          <w:p w14:paraId="02BBA0D1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A I</w:t>
            </w:r>
          </w:p>
          <w:p w14:paraId="02BBA0D2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</w:p>
          <w:p w14:paraId="02BBA0D3" w14:textId="1F6D14B8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 xml:space="preserve"> </w:t>
            </w:r>
          </w:p>
          <w:p w14:paraId="02BBA0D5" w14:textId="1B5BC0D2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 xml:space="preserve">A </w:t>
            </w:r>
            <w:r w:rsidR="00CD5B18">
              <w:rPr>
                <w:rFonts w:ascii="Helvetica" w:eastAsia="Times New Roman" w:hAnsi="Helvetica" w:cs="Helvetica"/>
                <w:szCs w:val="24"/>
              </w:rPr>
              <w:t>I</w:t>
            </w:r>
          </w:p>
          <w:p w14:paraId="2FF648A8" w14:textId="77777777" w:rsidR="00CD5B18" w:rsidRDefault="00CD5B18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</w:p>
          <w:p w14:paraId="50E48D1F" w14:textId="77777777" w:rsidR="00CD5B18" w:rsidRDefault="00CD5B18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</w:p>
          <w:p w14:paraId="02BBA0D6" w14:textId="164E3218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A I</w:t>
            </w:r>
          </w:p>
          <w:p w14:paraId="7DF0D6AC" w14:textId="77777777" w:rsidR="00CD5B18" w:rsidRDefault="00CD5B18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</w:p>
          <w:p w14:paraId="11EB3A61" w14:textId="77777777" w:rsidR="00CD5B18" w:rsidRDefault="00CD5B18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</w:p>
          <w:p w14:paraId="02859C7D" w14:textId="77777777" w:rsidR="00CD5B18" w:rsidRDefault="00CD5B18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</w:p>
          <w:p w14:paraId="02BBA0D7" w14:textId="082B5C6E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A I</w:t>
            </w:r>
          </w:p>
          <w:p w14:paraId="24E71249" w14:textId="77777777" w:rsidR="00CD5B18" w:rsidRDefault="00CD5B18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</w:p>
          <w:p w14:paraId="77308498" w14:textId="77777777" w:rsidR="00CD5B18" w:rsidRDefault="00CD5B18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</w:p>
          <w:p w14:paraId="02BBA0D8" w14:textId="7F9E18AA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 w:rsidRPr="004B286F">
              <w:rPr>
                <w:rFonts w:ascii="Helvetica" w:eastAsia="Times New Roman" w:hAnsi="Helvetica" w:cs="Helvetica"/>
                <w:szCs w:val="24"/>
              </w:rPr>
              <w:t>A</w:t>
            </w:r>
            <w:r w:rsidR="00CD5B18">
              <w:rPr>
                <w:rFonts w:ascii="Helvetica" w:eastAsia="Times New Roman" w:hAnsi="Helvetica" w:cs="Helvetica"/>
                <w:szCs w:val="24"/>
              </w:rPr>
              <w:t xml:space="preserve"> I</w:t>
            </w:r>
          </w:p>
          <w:p w14:paraId="02BBA0D9" w14:textId="77777777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</w:p>
          <w:p w14:paraId="02BBA0DE" w14:textId="1B46B4E0" w:rsidR="004B286F" w:rsidRPr="004B286F" w:rsidRDefault="004B286F" w:rsidP="00F14079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</w:p>
        </w:tc>
      </w:tr>
      <w:tr w:rsidR="00CD5B18" w:rsidRPr="004B286F" w14:paraId="4CDB62EE" w14:textId="77777777" w:rsidTr="00F14079">
        <w:tc>
          <w:tcPr>
            <w:tcW w:w="2340" w:type="dxa"/>
            <w:shd w:val="clear" w:color="auto" w:fill="DBE5F1"/>
          </w:tcPr>
          <w:p w14:paraId="725D14FA" w14:textId="75A80A07" w:rsidR="00CD5B18" w:rsidRPr="004B286F" w:rsidRDefault="00CD5B18" w:rsidP="00CD5B18">
            <w:pPr>
              <w:spacing w:after="0" w:line="240" w:lineRule="auto"/>
              <w:rPr>
                <w:rFonts w:ascii="Helvetica" w:eastAsia="Times New Roman" w:hAnsi="Helvetica" w:cs="Helvetica"/>
                <w:b/>
                <w:bCs/>
                <w:szCs w:val="24"/>
              </w:rPr>
            </w:pPr>
            <w:r>
              <w:rPr>
                <w:rStyle w:val="normaltextrun"/>
                <w:rFonts w:ascii="Helvetica" w:hAnsi="Helvetica" w:cs="Helvetica"/>
                <w:b/>
                <w:bCs/>
              </w:rPr>
              <w:t>Other Requirements</w:t>
            </w:r>
            <w:r>
              <w:rPr>
                <w:rStyle w:val="eop"/>
                <w:rFonts w:ascii="Helvetica" w:hAnsi="Helvetica" w:cs="Helvetica"/>
              </w:rPr>
              <w:t> </w:t>
            </w:r>
          </w:p>
        </w:tc>
        <w:tc>
          <w:tcPr>
            <w:tcW w:w="7020" w:type="dxa"/>
          </w:tcPr>
          <w:p w14:paraId="4A95ACF2" w14:textId="77777777" w:rsidR="00CD5B18" w:rsidRDefault="00CD5B18" w:rsidP="00CD5B18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ind w:left="360" w:firstLine="0"/>
              <w:textAlignment w:val="baseline"/>
              <w:divId w:val="45759545"/>
              <w:rPr>
                <w:rFonts w:ascii="Helvetica" w:hAnsi="Helvetica" w:cs="Helvetica"/>
                <w:sz w:val="22"/>
                <w:szCs w:val="22"/>
              </w:rPr>
            </w:pPr>
            <w:r>
              <w:rPr>
                <w:rStyle w:val="normaltextrun"/>
                <w:rFonts w:ascii="Helvetica" w:hAnsi="Helvetica" w:cs="Helvetica"/>
                <w:sz w:val="22"/>
                <w:szCs w:val="22"/>
              </w:rPr>
              <w:t>Able to travel across Nottinghamshire and sometimes further afield</w:t>
            </w:r>
            <w:r>
              <w:rPr>
                <w:rStyle w:val="eop"/>
                <w:rFonts w:ascii="Helvetica" w:hAnsi="Helvetica" w:cs="Helvetica"/>
                <w:sz w:val="22"/>
                <w:szCs w:val="22"/>
              </w:rPr>
              <w:t> </w:t>
            </w:r>
          </w:p>
          <w:p w14:paraId="77FAB194" w14:textId="6B18AA3C" w:rsidR="00CD5B18" w:rsidRDefault="00CD5B18" w:rsidP="00CD5B18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ind w:left="360" w:firstLine="0"/>
              <w:textAlignment w:val="baseline"/>
              <w:rPr>
                <w:rStyle w:val="normaltextrun"/>
                <w:rFonts w:ascii="Helvetica" w:hAnsi="Helvetica" w:cs="Helvetica"/>
                <w:b/>
                <w:bCs/>
                <w:sz w:val="22"/>
                <w:szCs w:val="22"/>
                <w:lang w:val="en-US"/>
              </w:rPr>
            </w:pPr>
            <w:r>
              <w:rPr>
                <w:rStyle w:val="normaltextrun"/>
                <w:rFonts w:ascii="Helvetica" w:hAnsi="Helvetica" w:cs="Helvetica"/>
                <w:sz w:val="22"/>
                <w:szCs w:val="22"/>
              </w:rPr>
              <w:t>Willing to carry out any additional work, challenges and responsibilities relevant to the role </w:t>
            </w:r>
            <w:r>
              <w:rPr>
                <w:rStyle w:val="eop"/>
                <w:rFonts w:ascii="Helvetica" w:hAnsi="Helvetica" w:cs="Helvetica"/>
                <w:sz w:val="22"/>
                <w:szCs w:val="22"/>
              </w:rPr>
              <w:t> </w:t>
            </w:r>
          </w:p>
        </w:tc>
        <w:tc>
          <w:tcPr>
            <w:tcW w:w="540" w:type="dxa"/>
          </w:tcPr>
          <w:p w14:paraId="2C47B656" w14:textId="77777777" w:rsidR="00CD5B18" w:rsidRDefault="00CD5B18" w:rsidP="00CD5B18">
            <w:pPr>
              <w:pStyle w:val="paragraph"/>
              <w:spacing w:before="0" w:beforeAutospacing="0" w:after="0" w:afterAutospacing="0"/>
              <w:textAlignment w:val="baseline"/>
              <w:divId w:val="1632206415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Helvetica" w:hAnsi="Helvetica" w:cs="Helvetica"/>
                <w:sz w:val="22"/>
                <w:szCs w:val="22"/>
              </w:rPr>
              <w:t>E</w:t>
            </w:r>
            <w:r>
              <w:rPr>
                <w:rStyle w:val="eop"/>
                <w:rFonts w:ascii="Helvetica" w:hAnsi="Helvetica" w:cs="Helvetica"/>
                <w:sz w:val="22"/>
                <w:szCs w:val="22"/>
              </w:rPr>
              <w:t> </w:t>
            </w:r>
          </w:p>
          <w:p w14:paraId="562AC281" w14:textId="77777777" w:rsidR="00CD5B18" w:rsidRDefault="00CD5B18" w:rsidP="00CD5B18">
            <w:pPr>
              <w:pStyle w:val="paragraph"/>
              <w:spacing w:before="0" w:beforeAutospacing="0" w:after="0" w:afterAutospacing="0"/>
              <w:textAlignment w:val="baseline"/>
              <w:divId w:val="1424644016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Helvetica" w:hAnsi="Helvetica" w:cs="Helvetica"/>
                <w:sz w:val="22"/>
                <w:szCs w:val="22"/>
              </w:rPr>
              <w:t> </w:t>
            </w:r>
          </w:p>
          <w:p w14:paraId="4174B0B8" w14:textId="77777777" w:rsidR="00CD5B18" w:rsidRDefault="00CD5B18" w:rsidP="00CD5B18">
            <w:pPr>
              <w:pStyle w:val="paragraph"/>
              <w:spacing w:before="0" w:beforeAutospacing="0" w:after="0" w:afterAutospacing="0"/>
              <w:textAlignment w:val="baseline"/>
              <w:divId w:val="641692470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Helvetica" w:hAnsi="Helvetica" w:cs="Helvetica"/>
                <w:sz w:val="22"/>
                <w:szCs w:val="22"/>
              </w:rPr>
              <w:t>E</w:t>
            </w:r>
            <w:r>
              <w:rPr>
                <w:rStyle w:val="eop"/>
                <w:rFonts w:ascii="Helvetica" w:hAnsi="Helvetica" w:cs="Helvetica"/>
                <w:sz w:val="22"/>
                <w:szCs w:val="22"/>
              </w:rPr>
              <w:t> </w:t>
            </w:r>
          </w:p>
          <w:p w14:paraId="677B7738" w14:textId="34AC653A" w:rsidR="00CD5B18" w:rsidRPr="004B286F" w:rsidRDefault="00CD5B18" w:rsidP="00CD5B18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>
              <w:rPr>
                <w:rStyle w:val="eop"/>
                <w:rFonts w:ascii="Helvetica" w:hAnsi="Helvetica" w:cs="Helvetica"/>
              </w:rPr>
              <w:t> </w:t>
            </w:r>
          </w:p>
        </w:tc>
        <w:tc>
          <w:tcPr>
            <w:tcW w:w="540" w:type="dxa"/>
          </w:tcPr>
          <w:p w14:paraId="06999450" w14:textId="54B42881" w:rsidR="00CD5B18" w:rsidRPr="004B286F" w:rsidRDefault="00CD5B18" w:rsidP="00CD5B18">
            <w:pPr>
              <w:spacing w:after="0" w:line="240" w:lineRule="auto"/>
              <w:rPr>
                <w:rFonts w:ascii="Helvetica" w:eastAsia="Times New Roman" w:hAnsi="Helvetica" w:cs="Helvetica"/>
                <w:szCs w:val="24"/>
              </w:rPr>
            </w:pPr>
            <w:r>
              <w:rPr>
                <w:rStyle w:val="normaltextrun"/>
                <w:rFonts w:ascii="Helvetica" w:hAnsi="Helvetica" w:cs="Helvetica"/>
              </w:rPr>
              <w:t>A</w:t>
            </w:r>
            <w:r>
              <w:rPr>
                <w:rStyle w:val="scxw202341949"/>
                <w:rFonts w:ascii="Helvetica" w:hAnsi="Helvetica" w:cs="Helvetica"/>
              </w:rPr>
              <w:t> </w:t>
            </w:r>
            <w:r>
              <w:rPr>
                <w:rFonts w:ascii="Helvetica" w:hAnsi="Helvetica" w:cs="Helvetica"/>
              </w:rPr>
              <w:br/>
            </w:r>
            <w:r>
              <w:rPr>
                <w:rStyle w:val="scxw202341949"/>
              </w:rPr>
              <w:t> </w:t>
            </w:r>
            <w:r>
              <w:br/>
            </w:r>
            <w:proofErr w:type="spellStart"/>
            <w:r>
              <w:rPr>
                <w:rStyle w:val="normaltextrun"/>
                <w:rFonts w:ascii="Helvetica" w:hAnsi="Helvetica" w:cs="Helvetica"/>
              </w:rPr>
              <w:t>A</w:t>
            </w:r>
            <w:proofErr w:type="spellEnd"/>
            <w:r>
              <w:rPr>
                <w:rStyle w:val="scxw202341949"/>
                <w:rFonts w:ascii="Helvetica" w:hAnsi="Helvetica" w:cs="Helvetica"/>
              </w:rPr>
              <w:t> </w:t>
            </w:r>
            <w:r>
              <w:rPr>
                <w:rFonts w:ascii="Helvetica" w:hAnsi="Helvetica" w:cs="Helvetica"/>
              </w:rPr>
              <w:br/>
            </w:r>
            <w:r>
              <w:rPr>
                <w:rStyle w:val="eop"/>
                <w:rFonts w:ascii="Helvetica" w:hAnsi="Helvetica" w:cs="Helvetica"/>
              </w:rPr>
              <w:t> </w:t>
            </w:r>
          </w:p>
        </w:tc>
      </w:tr>
    </w:tbl>
    <w:p w14:paraId="02BBA0E0" w14:textId="77777777" w:rsidR="004B286F" w:rsidRPr="004B286F" w:rsidRDefault="004B286F" w:rsidP="004B286F">
      <w:pPr>
        <w:spacing w:after="0" w:line="240" w:lineRule="auto"/>
        <w:jc w:val="center"/>
        <w:rPr>
          <w:rFonts w:ascii="Helvetica" w:eastAsia="Times New Roman" w:hAnsi="Helvetica" w:cs="Helvetica"/>
          <w:szCs w:val="24"/>
        </w:rPr>
      </w:pPr>
    </w:p>
    <w:p w14:paraId="02BBA0E3" w14:textId="2828C9FF" w:rsidR="001F2CFF" w:rsidRPr="00CD5B18" w:rsidRDefault="004B286F" w:rsidP="00CD5B18">
      <w:pPr>
        <w:spacing w:after="0" w:line="240" w:lineRule="auto"/>
        <w:jc w:val="center"/>
        <w:rPr>
          <w:rFonts w:ascii="Helvetica" w:eastAsia="Times New Roman" w:hAnsi="Helvetica" w:cs="Helvetica"/>
          <w:szCs w:val="24"/>
        </w:rPr>
      </w:pPr>
      <w:r w:rsidRPr="004B286F">
        <w:rPr>
          <w:rFonts w:ascii="Helvetica" w:eastAsia="Times New Roman" w:hAnsi="Helvetica" w:cs="Helvetica"/>
          <w:szCs w:val="24"/>
        </w:rPr>
        <w:t>(E = Essential / D = Desirable / A = Application / I = Interview</w:t>
      </w:r>
      <w:r w:rsidR="00CD5B18">
        <w:rPr>
          <w:rFonts w:ascii="Helvetica" w:eastAsia="Times New Roman" w:hAnsi="Helvetica" w:cs="Helvetica"/>
          <w:szCs w:val="24"/>
        </w:rPr>
        <w:t>)</w:t>
      </w:r>
      <w:bookmarkStart w:id="0" w:name="_GoBack"/>
      <w:bookmarkEnd w:id="0"/>
    </w:p>
    <w:sectPr w:rsidR="001F2CFF" w:rsidRPr="00CD5B18" w:rsidSect="00B27DA8">
      <w:headerReference w:type="default" r:id="rId10"/>
      <w:footerReference w:type="default" r:id="rId11"/>
      <w:pgSz w:w="11900" w:h="16840"/>
      <w:pgMar w:top="720" w:right="720" w:bottom="720" w:left="720" w:header="1020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08510F" w14:textId="77777777" w:rsidR="00124F6B" w:rsidRDefault="00124F6B" w:rsidP="004B286F">
      <w:pPr>
        <w:spacing w:after="0" w:line="240" w:lineRule="auto"/>
      </w:pPr>
      <w:r>
        <w:separator/>
      </w:r>
    </w:p>
  </w:endnote>
  <w:endnote w:type="continuationSeparator" w:id="0">
    <w:p w14:paraId="06CE1C15" w14:textId="77777777" w:rsidR="00124F6B" w:rsidRDefault="00124F6B" w:rsidP="004B28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auto"/>
    <w:pitch w:val="variable"/>
    <w:sig w:usb0="A0000067" w:usb1="00000000" w:usb2="00000000" w:usb3="00000000" w:csb0="0000011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BBA0E9" w14:textId="77777777" w:rsidR="00A54812" w:rsidRDefault="004B286F">
    <w:pPr>
      <w:pStyle w:val="Footer"/>
    </w:pPr>
    <w:r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02BBA0EC" wp14:editId="02BBA0ED">
          <wp:simplePos x="0" y="0"/>
          <wp:positionH relativeFrom="column">
            <wp:posOffset>-56515</wp:posOffset>
          </wp:positionH>
          <wp:positionV relativeFrom="paragraph">
            <wp:posOffset>-483279</wp:posOffset>
          </wp:positionV>
          <wp:extent cx="6741042" cy="903763"/>
          <wp:effectExtent l="0" t="0" r="3175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41042" cy="9037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17AC77" w14:textId="77777777" w:rsidR="00124F6B" w:rsidRDefault="00124F6B" w:rsidP="004B286F">
      <w:pPr>
        <w:spacing w:after="0" w:line="240" w:lineRule="auto"/>
      </w:pPr>
      <w:r>
        <w:separator/>
      </w:r>
    </w:p>
  </w:footnote>
  <w:footnote w:type="continuationSeparator" w:id="0">
    <w:p w14:paraId="151AED3F" w14:textId="77777777" w:rsidR="00124F6B" w:rsidRDefault="00124F6B" w:rsidP="004B28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BBA0E8" w14:textId="77777777" w:rsidR="004B286F" w:rsidRDefault="004B286F" w:rsidP="004B286F">
    <w:pPr>
      <w:pStyle w:val="Header"/>
      <w:jc w:val="center"/>
    </w:pPr>
    <w:r>
      <w:rPr>
        <w:noProof/>
        <w:lang w:eastAsia="en-GB"/>
      </w:rPr>
      <w:drawing>
        <wp:inline distT="0" distB="0" distL="0" distR="0" wp14:anchorId="02BBA0EA" wp14:editId="02BBA0EB">
          <wp:extent cx="2413607" cy="803779"/>
          <wp:effectExtent l="0" t="0" r="635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quationLogo-MASTER-nostrap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28362" cy="80869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660A50"/>
    <w:multiLevelType w:val="hybridMultilevel"/>
    <w:tmpl w:val="300E10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25F4985"/>
    <w:multiLevelType w:val="multilevel"/>
    <w:tmpl w:val="890E4F6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60A0925"/>
    <w:multiLevelType w:val="hybridMultilevel"/>
    <w:tmpl w:val="48C409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50333A"/>
    <w:multiLevelType w:val="multilevel"/>
    <w:tmpl w:val="C8FC1FE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5361C66"/>
    <w:multiLevelType w:val="multilevel"/>
    <w:tmpl w:val="75A006A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77355ED"/>
    <w:multiLevelType w:val="multilevel"/>
    <w:tmpl w:val="4FB2CD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F5E63DB"/>
    <w:multiLevelType w:val="hybridMultilevel"/>
    <w:tmpl w:val="BF3E2F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C39228E"/>
    <w:multiLevelType w:val="multilevel"/>
    <w:tmpl w:val="AA90CB4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2E62E14"/>
    <w:multiLevelType w:val="multilevel"/>
    <w:tmpl w:val="3D042C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A3C191B"/>
    <w:multiLevelType w:val="hybridMultilevel"/>
    <w:tmpl w:val="B7C461B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9"/>
  </w:num>
  <w:num w:numId="2">
    <w:abstractNumId w:val="6"/>
  </w:num>
  <w:num w:numId="3">
    <w:abstractNumId w:val="0"/>
  </w:num>
  <w:num w:numId="4">
    <w:abstractNumId w:val="2"/>
  </w:num>
  <w:num w:numId="5">
    <w:abstractNumId w:val="8"/>
  </w:num>
  <w:num w:numId="6">
    <w:abstractNumId w:val="1"/>
  </w:num>
  <w:num w:numId="7">
    <w:abstractNumId w:val="3"/>
  </w:num>
  <w:num w:numId="8">
    <w:abstractNumId w:val="7"/>
  </w:num>
  <w:num w:numId="9">
    <w:abstractNumId w:val="4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wNzAyNDAyMbU0MzVW0lEKTi0uzszPAykwrAUAz+td6iwAAAA="/>
  </w:docVars>
  <w:rsids>
    <w:rsidRoot w:val="004B286F"/>
    <w:rsid w:val="00124F6B"/>
    <w:rsid w:val="001F2CFF"/>
    <w:rsid w:val="004B286F"/>
    <w:rsid w:val="00585126"/>
    <w:rsid w:val="00782A2C"/>
    <w:rsid w:val="00A34FB7"/>
    <w:rsid w:val="00B94F87"/>
    <w:rsid w:val="00CA1ACC"/>
    <w:rsid w:val="00CD5B18"/>
    <w:rsid w:val="00EE378F"/>
    <w:rsid w:val="00EE48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BBA065"/>
  <w15:docId w15:val="{8EF70B58-EE7A-4587-991F-3F976FCF4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B286F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4B286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B286F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B286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286F"/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28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286F"/>
    <w:rPr>
      <w:rFonts w:ascii="Tahoma" w:hAnsi="Tahoma" w:cs="Tahoma"/>
      <w:sz w:val="16"/>
      <w:szCs w:val="16"/>
      <w:lang w:val="en-GB"/>
    </w:rPr>
  </w:style>
  <w:style w:type="character" w:styleId="Strong">
    <w:name w:val="Strong"/>
    <w:basedOn w:val="DefaultParagraphFont"/>
    <w:uiPriority w:val="22"/>
    <w:qFormat/>
    <w:rsid w:val="00A34FB7"/>
    <w:rPr>
      <w:b/>
      <w:bCs/>
    </w:rPr>
  </w:style>
  <w:style w:type="paragraph" w:customStyle="1" w:styleId="paragraph">
    <w:name w:val="paragraph"/>
    <w:basedOn w:val="Normal"/>
    <w:rsid w:val="00CD5B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CD5B18"/>
  </w:style>
  <w:style w:type="character" w:customStyle="1" w:styleId="eop">
    <w:name w:val="eop"/>
    <w:basedOn w:val="DefaultParagraphFont"/>
    <w:rsid w:val="00CD5B18"/>
  </w:style>
  <w:style w:type="character" w:customStyle="1" w:styleId="spellingerror">
    <w:name w:val="spellingerror"/>
    <w:basedOn w:val="DefaultParagraphFont"/>
    <w:rsid w:val="00CD5B18"/>
  </w:style>
  <w:style w:type="character" w:customStyle="1" w:styleId="scxw202341949">
    <w:name w:val="scxw202341949"/>
    <w:basedOn w:val="DefaultParagraphFont"/>
    <w:rsid w:val="00CD5B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11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72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25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912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02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696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69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72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93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869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5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5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845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20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9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89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C1435565309C4383CCED6B44E7006E" ma:contentTypeVersion="13" ma:contentTypeDescription="Create a new document." ma:contentTypeScope="" ma:versionID="e0b5cf430c7ade6e7f10403e563c8838">
  <xsd:schema xmlns:xsd="http://www.w3.org/2001/XMLSchema" xmlns:xs="http://www.w3.org/2001/XMLSchema" xmlns:p="http://schemas.microsoft.com/office/2006/metadata/properties" xmlns:ns2="6f110bf7-21bc-4b0b-aa42-2954ad2436ce" targetNamespace="http://schemas.microsoft.com/office/2006/metadata/properties" ma:root="true" ma:fieldsID="72d84009b3feed9bb5f52d535d5dda0b" ns2:_="">
    <xsd:import namespace="6f110bf7-21bc-4b0b-aa42-2954ad2436ce"/>
    <xsd:element name="properties">
      <xsd:complexType>
        <xsd:sequence>
          <xsd:element name="documentManagement">
            <xsd:complexType>
              <xsd:all>
                <xsd:element ref="ns2:UniqueSourceRef" minOccurs="0"/>
                <xsd:element ref="ns2:FileHash" minOccurs="0"/>
                <xsd:element ref="ns2:SharedWithUsers" minOccurs="0"/>
                <xsd:element ref="ns2:SharedWithDetails" minOccurs="0"/>
                <xsd:element ref="ns2:SharingHintHash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110bf7-21bc-4b0b-aa42-2954ad2436ce" elementFormDefault="qualified">
    <xsd:import namespace="http://schemas.microsoft.com/office/2006/documentManagement/types"/>
    <xsd:import namespace="http://schemas.microsoft.com/office/infopath/2007/PartnerControls"/>
    <xsd:element name="UniqueSourceRef" ma:index="8" nillable="true" ma:displayName="UniqueSourceRef" ma:internalName="UniqueSourceRef">
      <xsd:simpleType>
        <xsd:restriction base="dms:Note">
          <xsd:maxLength value="255"/>
        </xsd:restriction>
      </xsd:simpleType>
    </xsd:element>
    <xsd:element name="FileHash" ma:index="9" nillable="true" ma:displayName="FileHash" ma:internalName="FileHash">
      <xsd:simpleType>
        <xsd:restriction base="dms:Note">
          <xsd:maxLength value="255"/>
        </xsd:restriction>
      </xsd:simpleType>
    </xsd:element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2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eHash xmlns="6f110bf7-21bc-4b0b-aa42-2954ad2436ce">adaa53b09f297c9b330dda16c7c727c74b9dc4bc</FileHash>
    <UniqueSourceRef xmlns="6f110bf7-21bc-4b0b-aa42-2954ad2436ce">\\SERVER-PC\EquationData\Company\6_SHAREPOINT\Operations\1.Human Resources\Employees\Recruitment\2017-18\Healthy Relationships in Sec Schools Coord._July 2017\HRSS Information Pack\Healthy Relationships in Sec Schools Coord.  PS.docx_sites/Intranet/Employees</UniqueSourceRe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977F61B-BD23-441E-9089-B725C88E7149}"/>
</file>

<file path=customXml/itemProps2.xml><?xml version="1.0" encoding="utf-8"?>
<ds:datastoreItem xmlns:ds="http://schemas.openxmlformats.org/officeDocument/2006/customXml" ds:itemID="{C71DCE32-D94A-45AF-8358-3FBC5629C474}">
  <ds:schemaRefs>
    <ds:schemaRef ds:uri="http://schemas.microsoft.com/office/2006/metadata/properties"/>
    <ds:schemaRef ds:uri="http://schemas.microsoft.com/office/infopath/2007/PartnerControls"/>
    <ds:schemaRef ds:uri="6f110bf7-21bc-4b0b-aa42-2954ad2436ce"/>
  </ds:schemaRefs>
</ds:datastoreItem>
</file>

<file path=customXml/itemProps3.xml><?xml version="1.0" encoding="utf-8"?>
<ds:datastoreItem xmlns:ds="http://schemas.openxmlformats.org/officeDocument/2006/customXml" ds:itemID="{DB61D953-6BFE-4F55-BBC9-54B17C5C08F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8</Words>
  <Characters>215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dvf</dc:creator>
  <cp:lastModifiedBy>anthea</cp:lastModifiedBy>
  <cp:revision>3</cp:revision>
  <dcterms:created xsi:type="dcterms:W3CDTF">2019-01-14T16:19:00Z</dcterms:created>
  <dcterms:modified xsi:type="dcterms:W3CDTF">2019-01-14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C1435565309C4383CCED6B44E7006E</vt:lpwstr>
  </property>
</Properties>
</file>